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31CC4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7" o:title=""/>
                  <w10:wrap type="tight"/>
                </v:shape>
                <o:OLEObject Type="Embed" ProgID="PBrush" ShapeID="_x0000_s1026" DrawAspect="Content" ObjectID="_1535909774" r:id="rId8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62164" w:rsidTr="00C020ED">
        <w:tc>
          <w:tcPr>
            <w:tcW w:w="7792" w:type="dxa"/>
            <w:gridSpan w:val="6"/>
            <w:vMerge w:val="restart"/>
          </w:tcPr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62164" w:rsidRDefault="00A62164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62164" w:rsidRDefault="00A62164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62164" w:rsidRDefault="00A62164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</w:t>
            </w:r>
            <w:r w:rsidR="00B05BB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list.Add(node.val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62164" w:rsidRDefault="00A62164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62164" w:rsidRDefault="00A62164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62164" w:rsidRDefault="00F2782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C5917D5" id="직선 연결선 5" o:spid="_x0000_s1026" style="position:absolute;left:0;text-align:lef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A6216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62164" w:rsidRPr="00020D9B" w:rsidRDefault="00A72DF5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932EDAA" id="직선 연결선 6" o:spid="_x0000_s1026" style="position:absolute;left:0;text-align:lef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A6216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="00A62164"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 w:rsidR="00A6216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="00A62164"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 w:rsidR="005B125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22FE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cursively and iteratively</w:t>
            </w:r>
            <w:r w:rsidR="00A62164"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="00A62164"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A62164"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="00A62164"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A62164"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 w:rsidR="00A6216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62164" w:rsidRDefault="00A62164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62164" w:rsidRDefault="00A62164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62164" w:rsidRDefault="00A62164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62164" w:rsidRDefault="00A62164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62164" w:rsidRDefault="00A62164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62164" w:rsidRPr="00EC19B7" w:rsidRDefault="007047C4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6D98F2B" id="직선 연결선 7" o:spid="_x0000_s1026" style="position:absolute;left:0;text-align:left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A6216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62164" w:rsidRDefault="00A62164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62164" w:rsidRDefault="00A62164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Pr="00EC19B7" w:rsidRDefault="00A62164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62164" w:rsidRPr="00EC19B7" w:rsidRDefault="00A62164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62164" w:rsidTr="00C020ED">
        <w:tc>
          <w:tcPr>
            <w:tcW w:w="7792" w:type="dxa"/>
            <w:gridSpan w:val="6"/>
            <w:vMerge/>
          </w:tcPr>
          <w:p w:rsidR="00A62164" w:rsidRDefault="00A62164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62164" w:rsidRDefault="00A62164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62164" w:rsidRDefault="00A62164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62164" w:rsidRDefault="00A62164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62164" w:rsidRDefault="00A62164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62164" w:rsidRDefault="00A62164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62164" w:rsidRDefault="00A62164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62164" w:rsidRDefault="00A62164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62164" w:rsidRDefault="00A62164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62164" w:rsidTr="00C020ED">
        <w:tc>
          <w:tcPr>
            <w:tcW w:w="7792" w:type="dxa"/>
            <w:gridSpan w:val="6"/>
            <w:vMerge/>
          </w:tcPr>
          <w:p w:rsidR="00A62164" w:rsidRDefault="00A62164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62164" w:rsidRDefault="00A62164" w:rsidP="0088440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2319C5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Default="001D4EDE" w:rsidP="00563486">
            <w:pPr>
              <w:rPr>
                <w:rFonts w:ascii="Calibri" w:hAnsi="Calibri"/>
                <w:sz w:val="24"/>
              </w:rPr>
            </w:pP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366"/>
        <w:gridCol w:w="8022"/>
      </w:tblGrid>
      <w:tr w:rsidR="00656120" w:rsidTr="007D3DBE">
        <w:tc>
          <w:tcPr>
            <w:tcW w:w="7366" w:type="dxa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bookmarkStart w:id="0" w:name="_GoBack"/>
            <w:bookmarkEnd w:id="0"/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1475DD" w:rsidRPr="0098445E" w:rsidRDefault="001475DD" w:rsidP="00D41106">
      <w:pPr>
        <w:spacing w:after="0" w:line="240" w:lineRule="auto"/>
        <w:rPr>
          <w:rFonts w:ascii="Calibri" w:hAnsi="Calibri"/>
          <w:sz w:val="24"/>
        </w:rPr>
      </w:pPr>
    </w:p>
    <w:sectPr w:rsidR="001475DD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1CC4" w:rsidRDefault="00031CC4" w:rsidP="00A85673">
      <w:pPr>
        <w:spacing w:after="0" w:line="240" w:lineRule="auto"/>
      </w:pPr>
      <w:r>
        <w:separator/>
      </w:r>
    </w:p>
  </w:endnote>
  <w:endnote w:type="continuationSeparator" w:id="0">
    <w:p w:rsidR="00031CC4" w:rsidRDefault="00031CC4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1CC4" w:rsidRDefault="00031CC4" w:rsidP="00A85673">
      <w:pPr>
        <w:spacing w:after="0" w:line="240" w:lineRule="auto"/>
      </w:pPr>
      <w:r>
        <w:separator/>
      </w:r>
    </w:p>
  </w:footnote>
  <w:footnote w:type="continuationSeparator" w:id="0">
    <w:p w:rsidR="00031CC4" w:rsidRDefault="00031CC4" w:rsidP="00A856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rAUAylEjiSwAAAA="/>
  </w:docVars>
  <w:rsids>
    <w:rsidRoot w:val="00443DB2"/>
    <w:rsid w:val="00001A79"/>
    <w:rsid w:val="000062EB"/>
    <w:rsid w:val="0000701F"/>
    <w:rsid w:val="000079D1"/>
    <w:rsid w:val="0001061A"/>
    <w:rsid w:val="0001303E"/>
    <w:rsid w:val="00013DA7"/>
    <w:rsid w:val="00016936"/>
    <w:rsid w:val="00020D9B"/>
    <w:rsid w:val="000247EB"/>
    <w:rsid w:val="00025CED"/>
    <w:rsid w:val="00025E86"/>
    <w:rsid w:val="00030C03"/>
    <w:rsid w:val="00031CC4"/>
    <w:rsid w:val="00034D29"/>
    <w:rsid w:val="00035101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904D3"/>
    <w:rsid w:val="000909A9"/>
    <w:rsid w:val="00090DA8"/>
    <w:rsid w:val="00091517"/>
    <w:rsid w:val="00094B48"/>
    <w:rsid w:val="00095CA2"/>
    <w:rsid w:val="000A2CC5"/>
    <w:rsid w:val="000A32C2"/>
    <w:rsid w:val="000A4341"/>
    <w:rsid w:val="000A49BF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E04"/>
    <w:rsid w:val="000C4E64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B86"/>
    <w:rsid w:val="000E58EF"/>
    <w:rsid w:val="000E6D59"/>
    <w:rsid w:val="000F181C"/>
    <w:rsid w:val="000F2461"/>
    <w:rsid w:val="000F4A26"/>
    <w:rsid w:val="000F4F17"/>
    <w:rsid w:val="000F61B3"/>
    <w:rsid w:val="000F6F8B"/>
    <w:rsid w:val="000F703E"/>
    <w:rsid w:val="001000FF"/>
    <w:rsid w:val="001065A8"/>
    <w:rsid w:val="001071A0"/>
    <w:rsid w:val="00107640"/>
    <w:rsid w:val="0010780E"/>
    <w:rsid w:val="001121EA"/>
    <w:rsid w:val="001124F2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402A8"/>
    <w:rsid w:val="00140DE5"/>
    <w:rsid w:val="00140E57"/>
    <w:rsid w:val="00144FFD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601F8"/>
    <w:rsid w:val="001605AF"/>
    <w:rsid w:val="00161BD5"/>
    <w:rsid w:val="001626C7"/>
    <w:rsid w:val="00162B72"/>
    <w:rsid w:val="0016703B"/>
    <w:rsid w:val="0016724C"/>
    <w:rsid w:val="00167942"/>
    <w:rsid w:val="00170AD7"/>
    <w:rsid w:val="00174293"/>
    <w:rsid w:val="00176424"/>
    <w:rsid w:val="00177F11"/>
    <w:rsid w:val="00181EB9"/>
    <w:rsid w:val="001831BF"/>
    <w:rsid w:val="001860B1"/>
    <w:rsid w:val="00186376"/>
    <w:rsid w:val="00190B76"/>
    <w:rsid w:val="001960C9"/>
    <w:rsid w:val="00197636"/>
    <w:rsid w:val="00197C4C"/>
    <w:rsid w:val="001A168B"/>
    <w:rsid w:val="001A1D28"/>
    <w:rsid w:val="001A2AA4"/>
    <w:rsid w:val="001A3CE4"/>
    <w:rsid w:val="001A632E"/>
    <w:rsid w:val="001A644F"/>
    <w:rsid w:val="001A69FD"/>
    <w:rsid w:val="001A788F"/>
    <w:rsid w:val="001B00D3"/>
    <w:rsid w:val="001B2ABA"/>
    <w:rsid w:val="001B3AB6"/>
    <w:rsid w:val="001B49F0"/>
    <w:rsid w:val="001B5538"/>
    <w:rsid w:val="001C0D27"/>
    <w:rsid w:val="001C3C6F"/>
    <w:rsid w:val="001C6269"/>
    <w:rsid w:val="001C6E46"/>
    <w:rsid w:val="001C713F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23B7"/>
    <w:rsid w:val="001F4B48"/>
    <w:rsid w:val="001F64C4"/>
    <w:rsid w:val="002011D5"/>
    <w:rsid w:val="00201DE9"/>
    <w:rsid w:val="0020220C"/>
    <w:rsid w:val="00202CEA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800E0"/>
    <w:rsid w:val="00280E17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4285"/>
    <w:rsid w:val="00306288"/>
    <w:rsid w:val="00307D1B"/>
    <w:rsid w:val="00307D94"/>
    <w:rsid w:val="0031000C"/>
    <w:rsid w:val="00310704"/>
    <w:rsid w:val="0031158D"/>
    <w:rsid w:val="00313814"/>
    <w:rsid w:val="00313A2F"/>
    <w:rsid w:val="0031494F"/>
    <w:rsid w:val="00315145"/>
    <w:rsid w:val="0031626B"/>
    <w:rsid w:val="00321F77"/>
    <w:rsid w:val="0032360E"/>
    <w:rsid w:val="00324865"/>
    <w:rsid w:val="00326D78"/>
    <w:rsid w:val="003335A9"/>
    <w:rsid w:val="003352D5"/>
    <w:rsid w:val="003361E1"/>
    <w:rsid w:val="003411B1"/>
    <w:rsid w:val="00345D8B"/>
    <w:rsid w:val="00346000"/>
    <w:rsid w:val="003468F7"/>
    <w:rsid w:val="00346E8B"/>
    <w:rsid w:val="00351BED"/>
    <w:rsid w:val="0035410B"/>
    <w:rsid w:val="00357B30"/>
    <w:rsid w:val="00361B5B"/>
    <w:rsid w:val="00363214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81C34"/>
    <w:rsid w:val="0038682B"/>
    <w:rsid w:val="003877E4"/>
    <w:rsid w:val="00391612"/>
    <w:rsid w:val="0039272A"/>
    <w:rsid w:val="00393400"/>
    <w:rsid w:val="00394550"/>
    <w:rsid w:val="0039566A"/>
    <w:rsid w:val="00395DC6"/>
    <w:rsid w:val="003965B0"/>
    <w:rsid w:val="00397409"/>
    <w:rsid w:val="003A090E"/>
    <w:rsid w:val="003C18A1"/>
    <w:rsid w:val="003C3EDA"/>
    <w:rsid w:val="003C5142"/>
    <w:rsid w:val="003D0330"/>
    <w:rsid w:val="003D10CB"/>
    <w:rsid w:val="003D3750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EA6"/>
    <w:rsid w:val="003F7918"/>
    <w:rsid w:val="00401223"/>
    <w:rsid w:val="004023A6"/>
    <w:rsid w:val="004048D5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2B51"/>
    <w:rsid w:val="00432CC2"/>
    <w:rsid w:val="00432E01"/>
    <w:rsid w:val="004349E9"/>
    <w:rsid w:val="00434D90"/>
    <w:rsid w:val="00435CE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4EBB"/>
    <w:rsid w:val="0047714C"/>
    <w:rsid w:val="00477537"/>
    <w:rsid w:val="00483279"/>
    <w:rsid w:val="00483D39"/>
    <w:rsid w:val="0048697E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43B9"/>
    <w:rsid w:val="004C59C4"/>
    <w:rsid w:val="004C6F9E"/>
    <w:rsid w:val="004C7D46"/>
    <w:rsid w:val="004D07EE"/>
    <w:rsid w:val="004D3F24"/>
    <w:rsid w:val="004E50EC"/>
    <w:rsid w:val="004E5E32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5762"/>
    <w:rsid w:val="00505C4A"/>
    <w:rsid w:val="00505F4C"/>
    <w:rsid w:val="0050712A"/>
    <w:rsid w:val="0050755E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2797"/>
    <w:rsid w:val="00533243"/>
    <w:rsid w:val="00533EB8"/>
    <w:rsid w:val="00536D47"/>
    <w:rsid w:val="005443F5"/>
    <w:rsid w:val="00544686"/>
    <w:rsid w:val="005446C7"/>
    <w:rsid w:val="00546797"/>
    <w:rsid w:val="0055093A"/>
    <w:rsid w:val="0055290C"/>
    <w:rsid w:val="00552E35"/>
    <w:rsid w:val="005550B9"/>
    <w:rsid w:val="00556C07"/>
    <w:rsid w:val="00563486"/>
    <w:rsid w:val="005704D8"/>
    <w:rsid w:val="005743AA"/>
    <w:rsid w:val="005749A1"/>
    <w:rsid w:val="00577E88"/>
    <w:rsid w:val="0058490B"/>
    <w:rsid w:val="00590B08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7062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4CB5"/>
    <w:rsid w:val="00615B96"/>
    <w:rsid w:val="006176DC"/>
    <w:rsid w:val="006221E8"/>
    <w:rsid w:val="00623D3F"/>
    <w:rsid w:val="00623F88"/>
    <w:rsid w:val="0062422A"/>
    <w:rsid w:val="00630527"/>
    <w:rsid w:val="00632946"/>
    <w:rsid w:val="0063358F"/>
    <w:rsid w:val="00637310"/>
    <w:rsid w:val="00641555"/>
    <w:rsid w:val="00641EB5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61A9A"/>
    <w:rsid w:val="00661AE3"/>
    <w:rsid w:val="00671BF6"/>
    <w:rsid w:val="006747B6"/>
    <w:rsid w:val="00681919"/>
    <w:rsid w:val="00683C9B"/>
    <w:rsid w:val="00692641"/>
    <w:rsid w:val="00693745"/>
    <w:rsid w:val="006950A6"/>
    <w:rsid w:val="006974FA"/>
    <w:rsid w:val="00697A00"/>
    <w:rsid w:val="006A7B43"/>
    <w:rsid w:val="006B1505"/>
    <w:rsid w:val="006B2598"/>
    <w:rsid w:val="006B25E1"/>
    <w:rsid w:val="006B34D0"/>
    <w:rsid w:val="006B3A4A"/>
    <w:rsid w:val="006B4F09"/>
    <w:rsid w:val="006B5B6D"/>
    <w:rsid w:val="006B66BC"/>
    <w:rsid w:val="006C0634"/>
    <w:rsid w:val="006C5C9E"/>
    <w:rsid w:val="006C723A"/>
    <w:rsid w:val="006D312C"/>
    <w:rsid w:val="006D4DF3"/>
    <w:rsid w:val="006D7993"/>
    <w:rsid w:val="006E03C2"/>
    <w:rsid w:val="006E0672"/>
    <w:rsid w:val="006E15AA"/>
    <w:rsid w:val="006E290A"/>
    <w:rsid w:val="006E485F"/>
    <w:rsid w:val="006E4BBB"/>
    <w:rsid w:val="00703CBD"/>
    <w:rsid w:val="007047C4"/>
    <w:rsid w:val="00715B2E"/>
    <w:rsid w:val="00716824"/>
    <w:rsid w:val="007175B9"/>
    <w:rsid w:val="00717A23"/>
    <w:rsid w:val="007221B0"/>
    <w:rsid w:val="00722C17"/>
    <w:rsid w:val="007267CA"/>
    <w:rsid w:val="00733672"/>
    <w:rsid w:val="00736E12"/>
    <w:rsid w:val="007376BF"/>
    <w:rsid w:val="00737716"/>
    <w:rsid w:val="007402CE"/>
    <w:rsid w:val="00742485"/>
    <w:rsid w:val="007424A7"/>
    <w:rsid w:val="0074637B"/>
    <w:rsid w:val="007472ED"/>
    <w:rsid w:val="007476A0"/>
    <w:rsid w:val="00751DD0"/>
    <w:rsid w:val="007521D2"/>
    <w:rsid w:val="0076324E"/>
    <w:rsid w:val="00764F03"/>
    <w:rsid w:val="00770984"/>
    <w:rsid w:val="00770CD7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52FA"/>
    <w:rsid w:val="007C751F"/>
    <w:rsid w:val="007C7694"/>
    <w:rsid w:val="007D00B4"/>
    <w:rsid w:val="007D11CA"/>
    <w:rsid w:val="007D12C5"/>
    <w:rsid w:val="007D2B55"/>
    <w:rsid w:val="007D3DBE"/>
    <w:rsid w:val="007D4ED3"/>
    <w:rsid w:val="007E00C9"/>
    <w:rsid w:val="007E302B"/>
    <w:rsid w:val="007E3BDA"/>
    <w:rsid w:val="007E4D90"/>
    <w:rsid w:val="007E5F03"/>
    <w:rsid w:val="007F04DD"/>
    <w:rsid w:val="007F1799"/>
    <w:rsid w:val="007F3E9F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6570"/>
    <w:rsid w:val="008278C7"/>
    <w:rsid w:val="0083066B"/>
    <w:rsid w:val="0083432E"/>
    <w:rsid w:val="00835A64"/>
    <w:rsid w:val="00837268"/>
    <w:rsid w:val="00840042"/>
    <w:rsid w:val="00840AE8"/>
    <w:rsid w:val="00842A70"/>
    <w:rsid w:val="008441C3"/>
    <w:rsid w:val="00844372"/>
    <w:rsid w:val="00847CB2"/>
    <w:rsid w:val="00852CB6"/>
    <w:rsid w:val="00853DE3"/>
    <w:rsid w:val="0085541E"/>
    <w:rsid w:val="00855C39"/>
    <w:rsid w:val="00855E66"/>
    <w:rsid w:val="00857B35"/>
    <w:rsid w:val="008610C8"/>
    <w:rsid w:val="00862DAF"/>
    <w:rsid w:val="00864E79"/>
    <w:rsid w:val="0086554B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6713"/>
    <w:rsid w:val="0088717E"/>
    <w:rsid w:val="008913D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B1AF8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D0F99"/>
    <w:rsid w:val="008D1A50"/>
    <w:rsid w:val="008D1C50"/>
    <w:rsid w:val="008D6171"/>
    <w:rsid w:val="008E0396"/>
    <w:rsid w:val="008E09F6"/>
    <w:rsid w:val="008E34DD"/>
    <w:rsid w:val="008E5A84"/>
    <w:rsid w:val="008F4620"/>
    <w:rsid w:val="008F50E5"/>
    <w:rsid w:val="008F79A5"/>
    <w:rsid w:val="00901DC3"/>
    <w:rsid w:val="0090330C"/>
    <w:rsid w:val="00907C99"/>
    <w:rsid w:val="00912AF2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BA"/>
    <w:rsid w:val="00937C05"/>
    <w:rsid w:val="009407E5"/>
    <w:rsid w:val="00940931"/>
    <w:rsid w:val="00941556"/>
    <w:rsid w:val="00941B9E"/>
    <w:rsid w:val="009442E8"/>
    <w:rsid w:val="009477E5"/>
    <w:rsid w:val="00947A33"/>
    <w:rsid w:val="0095166A"/>
    <w:rsid w:val="00951B2F"/>
    <w:rsid w:val="00962BB5"/>
    <w:rsid w:val="00965842"/>
    <w:rsid w:val="00966812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B1EF3"/>
    <w:rsid w:val="009B3DAF"/>
    <w:rsid w:val="009B4B86"/>
    <w:rsid w:val="009B5E28"/>
    <w:rsid w:val="009B6D12"/>
    <w:rsid w:val="009B6FFA"/>
    <w:rsid w:val="009C248D"/>
    <w:rsid w:val="009C2EEB"/>
    <w:rsid w:val="009C61FB"/>
    <w:rsid w:val="009D141E"/>
    <w:rsid w:val="009E1EE7"/>
    <w:rsid w:val="009E5F84"/>
    <w:rsid w:val="009E76EC"/>
    <w:rsid w:val="009F01DF"/>
    <w:rsid w:val="009F0267"/>
    <w:rsid w:val="009F183B"/>
    <w:rsid w:val="009F278C"/>
    <w:rsid w:val="009F7C04"/>
    <w:rsid w:val="00A0050B"/>
    <w:rsid w:val="00A06E9D"/>
    <w:rsid w:val="00A10154"/>
    <w:rsid w:val="00A104FB"/>
    <w:rsid w:val="00A1242D"/>
    <w:rsid w:val="00A140C6"/>
    <w:rsid w:val="00A208E6"/>
    <w:rsid w:val="00A214A6"/>
    <w:rsid w:val="00A215C0"/>
    <w:rsid w:val="00A21CEC"/>
    <w:rsid w:val="00A22DED"/>
    <w:rsid w:val="00A26388"/>
    <w:rsid w:val="00A26624"/>
    <w:rsid w:val="00A26E41"/>
    <w:rsid w:val="00A2769F"/>
    <w:rsid w:val="00A3094A"/>
    <w:rsid w:val="00A3521A"/>
    <w:rsid w:val="00A367CE"/>
    <w:rsid w:val="00A40EE4"/>
    <w:rsid w:val="00A411E0"/>
    <w:rsid w:val="00A44832"/>
    <w:rsid w:val="00A47A0E"/>
    <w:rsid w:val="00A50A8F"/>
    <w:rsid w:val="00A52784"/>
    <w:rsid w:val="00A53546"/>
    <w:rsid w:val="00A54675"/>
    <w:rsid w:val="00A56D60"/>
    <w:rsid w:val="00A60718"/>
    <w:rsid w:val="00A61B45"/>
    <w:rsid w:val="00A62164"/>
    <w:rsid w:val="00A64F04"/>
    <w:rsid w:val="00A65C15"/>
    <w:rsid w:val="00A706A6"/>
    <w:rsid w:val="00A70AA4"/>
    <w:rsid w:val="00A71C3F"/>
    <w:rsid w:val="00A72DF5"/>
    <w:rsid w:val="00A738BC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928"/>
    <w:rsid w:val="00AC7923"/>
    <w:rsid w:val="00AD2EA2"/>
    <w:rsid w:val="00AD68EE"/>
    <w:rsid w:val="00AD7EAE"/>
    <w:rsid w:val="00AE0469"/>
    <w:rsid w:val="00AE095C"/>
    <w:rsid w:val="00AE0BF4"/>
    <w:rsid w:val="00AE2161"/>
    <w:rsid w:val="00B00F5D"/>
    <w:rsid w:val="00B01B24"/>
    <w:rsid w:val="00B03586"/>
    <w:rsid w:val="00B0452B"/>
    <w:rsid w:val="00B05BB4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788A"/>
    <w:rsid w:val="00B17DC3"/>
    <w:rsid w:val="00B21189"/>
    <w:rsid w:val="00B227BE"/>
    <w:rsid w:val="00B243AB"/>
    <w:rsid w:val="00B2464A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50577"/>
    <w:rsid w:val="00B52194"/>
    <w:rsid w:val="00B61412"/>
    <w:rsid w:val="00B61928"/>
    <w:rsid w:val="00B61B18"/>
    <w:rsid w:val="00B61D9C"/>
    <w:rsid w:val="00B62902"/>
    <w:rsid w:val="00B64F43"/>
    <w:rsid w:val="00B67536"/>
    <w:rsid w:val="00B70976"/>
    <w:rsid w:val="00B71CCD"/>
    <w:rsid w:val="00B73337"/>
    <w:rsid w:val="00B80017"/>
    <w:rsid w:val="00B80072"/>
    <w:rsid w:val="00B91B0F"/>
    <w:rsid w:val="00B92C8F"/>
    <w:rsid w:val="00B9737C"/>
    <w:rsid w:val="00B977F7"/>
    <w:rsid w:val="00BA20F2"/>
    <w:rsid w:val="00BA5265"/>
    <w:rsid w:val="00BA774C"/>
    <w:rsid w:val="00BA7F12"/>
    <w:rsid w:val="00BB0241"/>
    <w:rsid w:val="00BB1D6D"/>
    <w:rsid w:val="00BB2DD4"/>
    <w:rsid w:val="00BB4BE2"/>
    <w:rsid w:val="00BB7AFC"/>
    <w:rsid w:val="00BC2BFF"/>
    <w:rsid w:val="00BC3269"/>
    <w:rsid w:val="00BC3379"/>
    <w:rsid w:val="00BC736E"/>
    <w:rsid w:val="00BD0917"/>
    <w:rsid w:val="00BD1261"/>
    <w:rsid w:val="00BD1314"/>
    <w:rsid w:val="00BD376A"/>
    <w:rsid w:val="00BD5233"/>
    <w:rsid w:val="00BD6C14"/>
    <w:rsid w:val="00BD797A"/>
    <w:rsid w:val="00BE1D27"/>
    <w:rsid w:val="00BE2101"/>
    <w:rsid w:val="00BE403A"/>
    <w:rsid w:val="00BE44EB"/>
    <w:rsid w:val="00BF36EA"/>
    <w:rsid w:val="00BF4A16"/>
    <w:rsid w:val="00BF7AE7"/>
    <w:rsid w:val="00C00C7E"/>
    <w:rsid w:val="00C00C9B"/>
    <w:rsid w:val="00C01AA9"/>
    <w:rsid w:val="00C020ED"/>
    <w:rsid w:val="00C028B3"/>
    <w:rsid w:val="00C02F9B"/>
    <w:rsid w:val="00C046E2"/>
    <w:rsid w:val="00C049F4"/>
    <w:rsid w:val="00C04FAB"/>
    <w:rsid w:val="00C115E0"/>
    <w:rsid w:val="00C133F8"/>
    <w:rsid w:val="00C14139"/>
    <w:rsid w:val="00C153FE"/>
    <w:rsid w:val="00C15CD8"/>
    <w:rsid w:val="00C16552"/>
    <w:rsid w:val="00C16957"/>
    <w:rsid w:val="00C16D69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4B9"/>
    <w:rsid w:val="00C46682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56F6"/>
    <w:rsid w:val="00C814A3"/>
    <w:rsid w:val="00C84DB4"/>
    <w:rsid w:val="00C86C51"/>
    <w:rsid w:val="00C94D24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9B0"/>
    <w:rsid w:val="00CC037B"/>
    <w:rsid w:val="00CC499A"/>
    <w:rsid w:val="00CC5A90"/>
    <w:rsid w:val="00CC7517"/>
    <w:rsid w:val="00CC7909"/>
    <w:rsid w:val="00CD2917"/>
    <w:rsid w:val="00CD2CA6"/>
    <w:rsid w:val="00CD4F2F"/>
    <w:rsid w:val="00CD559D"/>
    <w:rsid w:val="00CD66EA"/>
    <w:rsid w:val="00CD6BCF"/>
    <w:rsid w:val="00CE0836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7D03"/>
    <w:rsid w:val="00D11FA6"/>
    <w:rsid w:val="00D12E1A"/>
    <w:rsid w:val="00D12FC8"/>
    <w:rsid w:val="00D14B55"/>
    <w:rsid w:val="00D14C11"/>
    <w:rsid w:val="00D15795"/>
    <w:rsid w:val="00D2274A"/>
    <w:rsid w:val="00D2320E"/>
    <w:rsid w:val="00D24568"/>
    <w:rsid w:val="00D25B41"/>
    <w:rsid w:val="00D32BCD"/>
    <w:rsid w:val="00D32D52"/>
    <w:rsid w:val="00D35EE1"/>
    <w:rsid w:val="00D3744D"/>
    <w:rsid w:val="00D37D4B"/>
    <w:rsid w:val="00D41106"/>
    <w:rsid w:val="00D429FF"/>
    <w:rsid w:val="00D44E77"/>
    <w:rsid w:val="00D46D5D"/>
    <w:rsid w:val="00D51314"/>
    <w:rsid w:val="00D537EE"/>
    <w:rsid w:val="00D54C16"/>
    <w:rsid w:val="00D56AD8"/>
    <w:rsid w:val="00D57F2D"/>
    <w:rsid w:val="00D63CC2"/>
    <w:rsid w:val="00D661B4"/>
    <w:rsid w:val="00D67423"/>
    <w:rsid w:val="00D676BD"/>
    <w:rsid w:val="00D67A6D"/>
    <w:rsid w:val="00D71705"/>
    <w:rsid w:val="00D73120"/>
    <w:rsid w:val="00D75CA1"/>
    <w:rsid w:val="00D80678"/>
    <w:rsid w:val="00D81B8F"/>
    <w:rsid w:val="00D84C82"/>
    <w:rsid w:val="00D86B04"/>
    <w:rsid w:val="00D9324B"/>
    <w:rsid w:val="00D96784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C49"/>
    <w:rsid w:val="00DC7C73"/>
    <w:rsid w:val="00DC7D38"/>
    <w:rsid w:val="00DD0C34"/>
    <w:rsid w:val="00DD1419"/>
    <w:rsid w:val="00DD50A8"/>
    <w:rsid w:val="00DD7491"/>
    <w:rsid w:val="00DE131C"/>
    <w:rsid w:val="00DE1866"/>
    <w:rsid w:val="00DE489A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C72"/>
    <w:rsid w:val="00E32E56"/>
    <w:rsid w:val="00E35DA5"/>
    <w:rsid w:val="00E35F1E"/>
    <w:rsid w:val="00E409D1"/>
    <w:rsid w:val="00E40FA7"/>
    <w:rsid w:val="00E41949"/>
    <w:rsid w:val="00E42C63"/>
    <w:rsid w:val="00E43919"/>
    <w:rsid w:val="00E46669"/>
    <w:rsid w:val="00E531A5"/>
    <w:rsid w:val="00E547FF"/>
    <w:rsid w:val="00E55998"/>
    <w:rsid w:val="00E57646"/>
    <w:rsid w:val="00E62952"/>
    <w:rsid w:val="00E62FB9"/>
    <w:rsid w:val="00E65ABF"/>
    <w:rsid w:val="00E66282"/>
    <w:rsid w:val="00E66A84"/>
    <w:rsid w:val="00E714EE"/>
    <w:rsid w:val="00E71A73"/>
    <w:rsid w:val="00E72D64"/>
    <w:rsid w:val="00E7423C"/>
    <w:rsid w:val="00E76BC6"/>
    <w:rsid w:val="00E8514B"/>
    <w:rsid w:val="00E9412D"/>
    <w:rsid w:val="00E96F8C"/>
    <w:rsid w:val="00E9737C"/>
    <w:rsid w:val="00E97A34"/>
    <w:rsid w:val="00EA0792"/>
    <w:rsid w:val="00EA29FD"/>
    <w:rsid w:val="00EA72DC"/>
    <w:rsid w:val="00EB04BA"/>
    <w:rsid w:val="00EB7747"/>
    <w:rsid w:val="00EC0E35"/>
    <w:rsid w:val="00EC19B7"/>
    <w:rsid w:val="00EC2197"/>
    <w:rsid w:val="00EC274A"/>
    <w:rsid w:val="00EC36D6"/>
    <w:rsid w:val="00ED0AD0"/>
    <w:rsid w:val="00ED2F99"/>
    <w:rsid w:val="00ED3E11"/>
    <w:rsid w:val="00ED4599"/>
    <w:rsid w:val="00ED5620"/>
    <w:rsid w:val="00ED578C"/>
    <w:rsid w:val="00ED5C4B"/>
    <w:rsid w:val="00EE0B3E"/>
    <w:rsid w:val="00EE38D8"/>
    <w:rsid w:val="00EE406E"/>
    <w:rsid w:val="00EE6389"/>
    <w:rsid w:val="00EF0B3C"/>
    <w:rsid w:val="00EF3EAA"/>
    <w:rsid w:val="00EF40E2"/>
    <w:rsid w:val="00EF4AEC"/>
    <w:rsid w:val="00EF55EC"/>
    <w:rsid w:val="00EF6357"/>
    <w:rsid w:val="00F014A0"/>
    <w:rsid w:val="00F0199F"/>
    <w:rsid w:val="00F03BDD"/>
    <w:rsid w:val="00F050C7"/>
    <w:rsid w:val="00F05B65"/>
    <w:rsid w:val="00F121B8"/>
    <w:rsid w:val="00F21637"/>
    <w:rsid w:val="00F21D5E"/>
    <w:rsid w:val="00F24367"/>
    <w:rsid w:val="00F24F56"/>
    <w:rsid w:val="00F271F4"/>
    <w:rsid w:val="00F27826"/>
    <w:rsid w:val="00F303AA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2933"/>
    <w:rsid w:val="00F551F1"/>
    <w:rsid w:val="00F57567"/>
    <w:rsid w:val="00F6097A"/>
    <w:rsid w:val="00F619F9"/>
    <w:rsid w:val="00F62812"/>
    <w:rsid w:val="00F634DE"/>
    <w:rsid w:val="00F73279"/>
    <w:rsid w:val="00F7665D"/>
    <w:rsid w:val="00F7779B"/>
    <w:rsid w:val="00F820CA"/>
    <w:rsid w:val="00F83967"/>
    <w:rsid w:val="00F86B86"/>
    <w:rsid w:val="00F900CA"/>
    <w:rsid w:val="00F90A16"/>
    <w:rsid w:val="00F92EB7"/>
    <w:rsid w:val="00F9374B"/>
    <w:rsid w:val="00F95B52"/>
    <w:rsid w:val="00F972F7"/>
    <w:rsid w:val="00FA69B0"/>
    <w:rsid w:val="00FC05EC"/>
    <w:rsid w:val="00FC443D"/>
    <w:rsid w:val="00FC46DC"/>
    <w:rsid w:val="00FC4ECD"/>
    <w:rsid w:val="00FC65B1"/>
    <w:rsid w:val="00FD2E9B"/>
    <w:rsid w:val="00FE17F4"/>
    <w:rsid w:val="00FE1CD1"/>
    <w:rsid w:val="00FE2158"/>
    <w:rsid w:val="00FE2ABF"/>
    <w:rsid w:val="00FE7AAF"/>
    <w:rsid w:val="00FF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D3DA08-F5EF-4D39-BDDA-52BCF7066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8</TotalTime>
  <Pages>14</Pages>
  <Words>5841</Words>
  <Characters>33297</Characters>
  <Application>Microsoft Office Word</Application>
  <DocSecurity>0</DocSecurity>
  <Lines>277</Lines>
  <Paragraphs>7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238</cp:revision>
  <dcterms:created xsi:type="dcterms:W3CDTF">2016-08-23T11:36:00Z</dcterms:created>
  <dcterms:modified xsi:type="dcterms:W3CDTF">2016-09-20T11:50:00Z</dcterms:modified>
</cp:coreProperties>
</file>